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5-01-10T14:27:58Z</dcterms:created>
  <dcterms:modified xsi:type="dcterms:W3CDTF">2025-01-10T14: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Laws, policies, and practical realitie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eprints.bbk.ac.uk/id/eprint/53813</vt:lpwstr>
  </property>
</Properties>
</file>